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equal-groups-larger-numbers"/>
      <w:r>
        <w:t xml:space="preserve">Lesson 15: Equal Groups, Larger Numbers</w:t>
      </w:r>
      <w:bookmarkEnd w:id="20"/>
    </w:p>
    <w:p>
      <w:pPr>
        <w:pStyle w:val="Heading3"/>
      </w:pPr>
      <w:bookmarkStart w:id="21" w:name="X0cc3a800ada88076b53aacf9eea5ef51827dc8a"/>
      <w:r>
        <w:t xml:space="preserve">Warm-up: Which One Doesn’t Belong: Rectangle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23396203.234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23396203.318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23396203.465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23396203.5588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equal-groups-larger-numbers"/>
      <w:r>
        <w:t xml:space="preserve">15.1: Equal Groups, Larger Numbers</w:t>
      </w:r>
      <w:bookmarkEnd w:id="26"/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1"/>
        </w:numPr>
      </w:pPr>
      <w:r>
        <w:t xml:space="preserve">Noah sees a large painted mural that has side lengths of 15 feet and 4 feet. What is the area of the mural?</w:t>
      </w:r>
    </w:p>
    <w:p>
      <w:pPr>
        <w:numPr>
          <w:ilvl w:val="0"/>
          <w:numId w:val="1001"/>
        </w:numPr>
      </w:pPr>
      <w:r>
        <w:t xml:space="preserve">Noah’s family buys a mosaic that has 12 rows and 8 columns of 1 inch tiles. What is the area of the mosaic?</w:t>
      </w:r>
    </w:p>
    <w:p>
      <w:pPr>
        <w:numPr>
          <w:ilvl w:val="0"/>
          <w:numId w:val="1001"/>
        </w:numPr>
      </w:pPr>
      <w:r>
        <w:t xml:space="preserve">At the art festival, Noah uses sidewalk chalk to help decorate a rectangular piece of sidewalk that is 6 feet by 14 feet. What is the area of the piece of sidewalk that Noah helped decorate?</w:t>
      </w:r>
    </w:p>
    <w:p>
      <w:pPr>
        <w:numPr>
          <w:ilvl w:val="0"/>
          <w:numId w:val="1001"/>
        </w:numPr>
      </w:pPr>
      <w:r>
        <w:t xml:space="preserve">At the art festival, Noah buys a pack of stickers. There are 5 sheets and each sheet has 16 stickers. How many stickers are in the pack?</w:t>
      </w:r>
    </w:p>
    <w:p>
      <w:pPr>
        <w:pStyle w:val="Heading3"/>
      </w:pPr>
      <w:bookmarkStart w:id="27" w:name="gallery-walk-equal-groups-larger-numbers"/>
      <w:r>
        <w:t xml:space="preserve">15.2: Gallery Walk: Equal Groups, Larger Numbers</w:t>
      </w:r>
      <w:bookmarkEnd w:id="27"/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7:23:24Z</dcterms:created>
  <dcterms:modified xsi:type="dcterms:W3CDTF">2021-06-11T07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ZjZ5ExQYKjfhq3JhbzLQ3/9QIb5O8kAXRdXRafRzRFtnUz0kJbHc/LzhoOW0S6LPdY/DyylHBscRuXfCd0FA==</vt:lpwstr>
  </property>
</Properties>
</file>